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C31A4A" w14:textId="77777777" w:rsidR="00227233" w:rsidRPr="00227233" w:rsidRDefault="00227233" w:rsidP="00227233">
      <w:pPr>
        <w:spacing w:after="0"/>
        <w:jc w:val="center"/>
        <w:rPr>
          <w:rFonts w:ascii="Aptos Narrow" w:hAnsi="Aptos Narrow"/>
          <w:b/>
          <w:bCs/>
          <w:sz w:val="32"/>
          <w:szCs w:val="32"/>
        </w:rPr>
      </w:pPr>
      <w:r w:rsidRPr="00227233">
        <w:rPr>
          <w:rFonts w:ascii="Maiandra GD" w:hAnsi="Maiandra GD"/>
          <w:b/>
          <w:bCs/>
          <w:noProof/>
          <w:color w:val="FF0000"/>
          <w:sz w:val="32"/>
          <w:szCs w:val="32"/>
        </w:rPr>
        <w:drawing>
          <wp:anchor distT="0" distB="0" distL="114300" distR="114300" simplePos="0" relativeHeight="251668480" behindDoc="0" locked="0" layoutInCell="1" allowOverlap="1" wp14:anchorId="6C21EC68" wp14:editId="6C773AFA">
            <wp:simplePos x="0" y="0"/>
            <wp:positionH relativeFrom="column">
              <wp:posOffset>37465</wp:posOffset>
            </wp:positionH>
            <wp:positionV relativeFrom="paragraph">
              <wp:posOffset>51435</wp:posOffset>
            </wp:positionV>
            <wp:extent cx="646771" cy="762000"/>
            <wp:effectExtent l="0" t="0" r="1270" b="0"/>
            <wp:wrapNone/>
            <wp:docPr id="16099166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004350" name="Picture 182100435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771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7233">
        <w:rPr>
          <w:rFonts w:ascii="Aptos Narrow" w:hAnsi="Aptos Narrow"/>
          <w:b/>
          <w:bCs/>
          <w:sz w:val="32"/>
          <w:szCs w:val="32"/>
        </w:rPr>
        <w:t>Ahsanullah University of Science and Technology (AUST)</w:t>
      </w:r>
    </w:p>
    <w:p w14:paraId="54D44D24" w14:textId="77777777" w:rsidR="00227233" w:rsidRDefault="00227233" w:rsidP="00227233">
      <w:pPr>
        <w:spacing w:after="0"/>
        <w:jc w:val="center"/>
        <w:rPr>
          <w:rFonts w:ascii="Aptos Narrow" w:hAnsi="Aptos Narrow"/>
          <w:b/>
          <w:bCs/>
          <w:sz w:val="32"/>
          <w:szCs w:val="32"/>
        </w:rPr>
      </w:pPr>
      <w:r w:rsidRPr="00720696">
        <w:rPr>
          <w:rFonts w:ascii="Aptos Narrow" w:hAnsi="Aptos Narrow"/>
          <w:b/>
          <w:bCs/>
          <w:sz w:val="32"/>
          <w:szCs w:val="32"/>
        </w:rPr>
        <w:t>Research and Publication Office (RPO)</w:t>
      </w:r>
    </w:p>
    <w:p w14:paraId="6FA04A1F" w14:textId="77777777" w:rsidR="00227233" w:rsidRPr="00227233" w:rsidRDefault="00227233" w:rsidP="00227233">
      <w:pPr>
        <w:spacing w:after="0"/>
        <w:jc w:val="center"/>
        <w:rPr>
          <w:rFonts w:ascii="Aptos Narrow" w:hAnsi="Aptos Narrow"/>
          <w:b/>
          <w:bCs/>
          <w:sz w:val="10"/>
          <w:szCs w:val="10"/>
        </w:rPr>
      </w:pPr>
    </w:p>
    <w:p w14:paraId="7348849D" w14:textId="3096B972" w:rsidR="00227233" w:rsidRPr="00227233" w:rsidRDefault="00227233" w:rsidP="00227233">
      <w:pPr>
        <w:spacing w:after="0"/>
        <w:jc w:val="center"/>
        <w:rPr>
          <w:rFonts w:ascii="Aptos Narrow" w:hAnsi="Aptos Narrow"/>
          <w:b/>
          <w:bCs/>
          <w:sz w:val="28"/>
          <w:szCs w:val="28"/>
        </w:rPr>
      </w:pPr>
      <w:r w:rsidRPr="00720696">
        <w:rPr>
          <w:rFonts w:ascii="Aptos Narrow" w:hAnsi="Aptos Narrow"/>
          <w:b/>
          <w:bCs/>
          <w:sz w:val="28"/>
          <w:szCs w:val="28"/>
        </w:rPr>
        <w:t xml:space="preserve">Incentive claim form for Journal </w:t>
      </w:r>
      <w:r>
        <w:rPr>
          <w:rFonts w:ascii="Aptos Narrow" w:hAnsi="Aptos Narrow"/>
          <w:b/>
          <w:bCs/>
          <w:sz w:val="28"/>
          <w:szCs w:val="28"/>
        </w:rPr>
        <w:t xml:space="preserve">article </w:t>
      </w:r>
      <w:r w:rsidRPr="00720696">
        <w:rPr>
          <w:rFonts w:ascii="Aptos Narrow" w:hAnsi="Aptos Narrow"/>
          <w:b/>
          <w:bCs/>
          <w:sz w:val="28"/>
          <w:szCs w:val="28"/>
        </w:rPr>
        <w:t>publication</w:t>
      </w:r>
    </w:p>
    <w:p w14:paraId="401476E4" w14:textId="1BE6E0AD" w:rsidR="00227233" w:rsidRPr="005174FF" w:rsidRDefault="00227233" w:rsidP="00227233">
      <w:pPr>
        <w:spacing w:after="0"/>
        <w:jc w:val="center"/>
        <w:rPr>
          <w:rFonts w:ascii="Aptos Narrow" w:hAnsi="Aptos Narrow"/>
          <w:b/>
          <w:bCs/>
          <w:sz w:val="36"/>
          <w:szCs w:val="36"/>
        </w:rPr>
      </w:pPr>
      <w:r w:rsidRPr="005174FF">
        <w:rPr>
          <w:rFonts w:ascii="Aptos Narrow" w:hAnsi="Aptos Narrow"/>
          <w:b/>
          <w:bCs/>
          <w:sz w:val="36"/>
          <w:szCs w:val="36"/>
        </w:rPr>
        <w:t>(</w:t>
      </w:r>
      <w:r w:rsidRPr="00227233">
        <w:rPr>
          <w:rFonts w:ascii="Aptos Narrow" w:hAnsi="Aptos Narrow"/>
          <w:b/>
          <w:bCs/>
          <w:sz w:val="36"/>
          <w:szCs w:val="36"/>
        </w:rPr>
        <w:t>for Students</w:t>
      </w:r>
      <w:r w:rsidRPr="005174FF">
        <w:rPr>
          <w:rFonts w:ascii="Aptos Narrow" w:hAnsi="Aptos Narrow"/>
          <w:b/>
          <w:bCs/>
          <w:sz w:val="36"/>
          <w:szCs w:val="36"/>
        </w:rPr>
        <w:t>)</w:t>
      </w:r>
    </w:p>
    <w:p w14:paraId="5DD5D757" w14:textId="77777777" w:rsidR="00EF1CE3" w:rsidRPr="00481ADD" w:rsidRDefault="00EF1CE3" w:rsidP="00EF1CE3">
      <w:pPr>
        <w:spacing w:after="0"/>
        <w:rPr>
          <w:rFonts w:ascii="Aptos Narrow" w:hAnsi="Aptos Narrow"/>
          <w:sz w:val="18"/>
          <w:szCs w:val="18"/>
        </w:rPr>
      </w:pPr>
    </w:p>
    <w:p w14:paraId="6FB307E3" w14:textId="77777777" w:rsidR="00EF1CE3" w:rsidRPr="00720696" w:rsidRDefault="00EF1CE3" w:rsidP="00227233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Name of the Applicant:</w:t>
      </w:r>
    </w:p>
    <w:p w14:paraId="424273CB" w14:textId="0104AF40" w:rsidR="00EF1CE3" w:rsidRPr="00720696" w:rsidRDefault="00EF1CE3" w:rsidP="00227233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>Student ID</w:t>
      </w:r>
      <w:r w:rsidRPr="00720696">
        <w:rPr>
          <w:rFonts w:ascii="Aptos Narrow" w:hAnsi="Aptos Narrow"/>
        </w:rPr>
        <w:t>:</w:t>
      </w:r>
    </w:p>
    <w:p w14:paraId="0A6114FB" w14:textId="77777777" w:rsidR="00EF1CE3" w:rsidRDefault="00EF1CE3" w:rsidP="00227233">
      <w:pPr>
        <w:spacing w:after="0" w:line="360" w:lineRule="auto"/>
        <w:rPr>
          <w:rFonts w:ascii="Aptos Narrow" w:hAnsi="Aptos Narrow"/>
        </w:rPr>
      </w:pPr>
      <w:r w:rsidRPr="00720696">
        <w:rPr>
          <w:rFonts w:ascii="Aptos Narrow" w:hAnsi="Aptos Narrow"/>
        </w:rPr>
        <w:t>Department:</w:t>
      </w:r>
    </w:p>
    <w:p w14:paraId="12E78837" w14:textId="79F41CAA" w:rsidR="00EF1CE3" w:rsidRDefault="00EF1CE3" w:rsidP="00227233">
      <w:pPr>
        <w:spacing w:after="0" w:line="360" w:lineRule="auto"/>
        <w:rPr>
          <w:rFonts w:ascii="Aptos Narrow" w:hAnsi="Aptos Narrow"/>
        </w:rPr>
      </w:pPr>
      <w:r>
        <w:rPr>
          <w:rFonts w:ascii="Aptos Narrow" w:hAnsi="Aptos Narrow"/>
        </w:rPr>
        <w:t>Program:</w:t>
      </w:r>
    </w:p>
    <w:p w14:paraId="330A8067" w14:textId="27F2B860" w:rsidR="00EF1CE3" w:rsidRDefault="00B14EAB" w:rsidP="00227233">
      <w:pPr>
        <w:spacing w:after="0" w:line="360" w:lineRule="auto"/>
        <w:rPr>
          <w:rFonts w:ascii="Aptos Narrow" w:hAnsi="Aptos Narrow"/>
        </w:rPr>
      </w:pPr>
      <w:r w:rsidRPr="00B14EAB">
        <w:rPr>
          <w:rFonts w:ascii="Aptos Narrow" w:hAnsi="Aptos Narrow"/>
        </w:rPr>
        <w:t>Name and designation of Supervisor:</w:t>
      </w:r>
    </w:p>
    <w:p w14:paraId="54123CAA" w14:textId="77777777" w:rsidR="00B14EAB" w:rsidRDefault="00B14EAB" w:rsidP="00EF1CE3">
      <w:pPr>
        <w:spacing w:after="0"/>
        <w:rPr>
          <w:rFonts w:ascii="Aptos Narrow" w:hAnsi="Aptos Narrow"/>
        </w:rPr>
      </w:pPr>
    </w:p>
    <w:p w14:paraId="34ECC13E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 xml:space="preserve">Article Type: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Original research article</w:t>
      </w:r>
      <w:r w:rsidRPr="00720696">
        <w:rPr>
          <w:rFonts w:ascii="Aptos Narrow" w:hAnsi="Aptos Narrow"/>
        </w:rPr>
        <w:t xml:space="preserve"> 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Review article</w:t>
      </w:r>
    </w:p>
    <w:p w14:paraId="79BE287C" w14:textId="77777777" w:rsidR="00EF1CE3" w:rsidRDefault="00EF1CE3" w:rsidP="00EF1CE3">
      <w:pPr>
        <w:spacing w:after="0"/>
        <w:rPr>
          <w:rFonts w:ascii="Aptos Narrow" w:hAnsi="Aptos Narrow"/>
        </w:rPr>
      </w:pPr>
    </w:p>
    <w:p w14:paraId="0F240966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Position</w:t>
      </w:r>
      <w:r w:rsidRPr="00720696">
        <w:rPr>
          <w:rFonts w:ascii="Aptos Narrow" w:hAnsi="Aptos Narrow"/>
        </w:rPr>
        <w:t xml:space="preserve"> of the applicant in the published article: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First Author</w:t>
      </w:r>
      <w:r w:rsidRPr="00720696">
        <w:rPr>
          <w:rFonts w:ascii="Aptos Narrow" w:hAnsi="Aptos Narrow"/>
        </w:rPr>
        <w:t xml:space="preserve"> 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Corresponding Author</w:t>
      </w:r>
    </w:p>
    <w:p w14:paraId="74893457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(Applicant must be</w:t>
      </w:r>
      <w:r>
        <w:rPr>
          <w:rFonts w:ascii="Aptos Narrow" w:hAnsi="Aptos Narrow"/>
        </w:rPr>
        <w:t xml:space="preserve"> </w:t>
      </w:r>
      <w:r w:rsidRPr="00720696">
        <w:rPr>
          <w:rFonts w:ascii="Aptos Narrow" w:hAnsi="Aptos Narrow"/>
        </w:rPr>
        <w:t>either</w:t>
      </w:r>
      <w:r>
        <w:rPr>
          <w:rFonts w:ascii="Aptos Narrow" w:hAnsi="Aptos Narrow"/>
        </w:rPr>
        <w:t xml:space="preserve"> the</w:t>
      </w:r>
      <w:r w:rsidRPr="00720696">
        <w:rPr>
          <w:rFonts w:ascii="Aptos Narrow" w:hAnsi="Aptos Narrow"/>
        </w:rPr>
        <w:t xml:space="preserve"> </w:t>
      </w:r>
      <w:r w:rsidRPr="00720696">
        <w:rPr>
          <w:rFonts w:ascii="Aptos Narrow" w:hAnsi="Aptos Narrow"/>
          <w:b/>
          <w:bCs/>
        </w:rPr>
        <w:t>First author</w:t>
      </w:r>
      <w:r w:rsidRPr="00720696">
        <w:rPr>
          <w:rFonts w:ascii="Aptos Narrow" w:hAnsi="Aptos Narrow"/>
        </w:rPr>
        <w:t xml:space="preserve"> or the </w:t>
      </w:r>
      <w:r w:rsidRPr="00720696">
        <w:rPr>
          <w:rFonts w:ascii="Aptos Narrow" w:hAnsi="Aptos Narrow"/>
          <w:b/>
          <w:bCs/>
        </w:rPr>
        <w:t>Corresponding author with AUST affiliation</w:t>
      </w:r>
      <w:r w:rsidRPr="00720696">
        <w:rPr>
          <w:rFonts w:ascii="Aptos Narrow" w:hAnsi="Aptos Narrow"/>
        </w:rPr>
        <w:t>)</w:t>
      </w:r>
    </w:p>
    <w:p w14:paraId="4EA9E6D7" w14:textId="77777777" w:rsidR="00EF1CE3" w:rsidRPr="00720696" w:rsidRDefault="00EF1CE3" w:rsidP="00EF1CE3">
      <w:pPr>
        <w:spacing w:after="0"/>
        <w:rPr>
          <w:rFonts w:ascii="Aptos Narrow" w:hAnsi="Aptos Narrow"/>
        </w:rPr>
      </w:pPr>
    </w:p>
    <w:p w14:paraId="67099C0C" w14:textId="35A54A33" w:rsidR="00EF1CE3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Authors</w:t>
      </w:r>
      <w:r w:rsidR="004F1C40">
        <w:rPr>
          <w:rFonts w:ascii="Aptos Narrow" w:hAnsi="Aptos Narrow"/>
        </w:rPr>
        <w:t>’</w:t>
      </w:r>
      <w:r w:rsidRPr="00720696">
        <w:rPr>
          <w:rFonts w:ascii="Aptos Narrow" w:hAnsi="Aptos Narrow"/>
        </w:rPr>
        <w:t xml:space="preserve"> list in the published article (in sequence)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805"/>
        <w:gridCol w:w="2970"/>
        <w:gridCol w:w="3240"/>
        <w:gridCol w:w="2880"/>
      </w:tblGrid>
      <w:tr w:rsidR="00CA2E4F" w:rsidRPr="00720696" w14:paraId="211297D7" w14:textId="77777777" w:rsidTr="00142EDE">
        <w:trPr>
          <w:trHeight w:val="465"/>
        </w:trPr>
        <w:tc>
          <w:tcPr>
            <w:tcW w:w="805" w:type="dxa"/>
          </w:tcPr>
          <w:p w14:paraId="69401E84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Sl no.</w:t>
            </w:r>
          </w:p>
        </w:tc>
        <w:tc>
          <w:tcPr>
            <w:tcW w:w="2970" w:type="dxa"/>
          </w:tcPr>
          <w:p w14:paraId="5BDFAA42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Author</w:t>
            </w:r>
            <w:r>
              <w:rPr>
                <w:rFonts w:ascii="Aptos Narrow" w:hAnsi="Aptos Narrow"/>
              </w:rPr>
              <w:t>’s</w:t>
            </w:r>
            <w:r w:rsidRPr="00720696">
              <w:rPr>
                <w:rFonts w:ascii="Aptos Narrow" w:hAnsi="Aptos Narrow"/>
              </w:rPr>
              <w:t xml:space="preserve"> name</w:t>
            </w:r>
          </w:p>
        </w:tc>
        <w:tc>
          <w:tcPr>
            <w:tcW w:w="3240" w:type="dxa"/>
          </w:tcPr>
          <w:p w14:paraId="2E938CEE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Affiliation</w:t>
            </w:r>
          </w:p>
        </w:tc>
        <w:tc>
          <w:tcPr>
            <w:tcW w:w="2880" w:type="dxa"/>
          </w:tcPr>
          <w:p w14:paraId="6D924FF7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Role of the Author</w:t>
            </w:r>
          </w:p>
        </w:tc>
      </w:tr>
      <w:tr w:rsidR="00CA2E4F" w:rsidRPr="00720696" w14:paraId="61B27518" w14:textId="77777777" w:rsidTr="00142EDE">
        <w:trPr>
          <w:trHeight w:val="508"/>
        </w:trPr>
        <w:tc>
          <w:tcPr>
            <w:tcW w:w="805" w:type="dxa"/>
          </w:tcPr>
          <w:p w14:paraId="6157D62A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1</w:t>
            </w:r>
          </w:p>
        </w:tc>
        <w:tc>
          <w:tcPr>
            <w:tcW w:w="2970" w:type="dxa"/>
          </w:tcPr>
          <w:p w14:paraId="01BFF8E8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0" w:type="dxa"/>
          </w:tcPr>
          <w:p w14:paraId="3CBC821F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0" w:type="dxa"/>
          </w:tcPr>
          <w:p w14:paraId="26D8AEB1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6E422297" w14:textId="77777777" w:rsidTr="00142EDE">
        <w:trPr>
          <w:trHeight w:val="508"/>
        </w:trPr>
        <w:tc>
          <w:tcPr>
            <w:tcW w:w="805" w:type="dxa"/>
          </w:tcPr>
          <w:p w14:paraId="16430DC9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2</w:t>
            </w:r>
          </w:p>
        </w:tc>
        <w:tc>
          <w:tcPr>
            <w:tcW w:w="2970" w:type="dxa"/>
          </w:tcPr>
          <w:p w14:paraId="2574995C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0" w:type="dxa"/>
          </w:tcPr>
          <w:p w14:paraId="052C20E3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0" w:type="dxa"/>
          </w:tcPr>
          <w:p w14:paraId="08F65C5D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3B9938CA" w14:textId="77777777" w:rsidTr="00142EDE">
        <w:trPr>
          <w:trHeight w:val="508"/>
        </w:trPr>
        <w:tc>
          <w:tcPr>
            <w:tcW w:w="805" w:type="dxa"/>
          </w:tcPr>
          <w:p w14:paraId="7A35EDA4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3</w:t>
            </w:r>
          </w:p>
        </w:tc>
        <w:tc>
          <w:tcPr>
            <w:tcW w:w="2970" w:type="dxa"/>
          </w:tcPr>
          <w:p w14:paraId="01EAB746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0" w:type="dxa"/>
          </w:tcPr>
          <w:p w14:paraId="2485B44D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0" w:type="dxa"/>
          </w:tcPr>
          <w:p w14:paraId="3862A679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6098F252" w14:textId="77777777" w:rsidTr="00142EDE">
        <w:trPr>
          <w:trHeight w:val="508"/>
        </w:trPr>
        <w:tc>
          <w:tcPr>
            <w:tcW w:w="805" w:type="dxa"/>
          </w:tcPr>
          <w:p w14:paraId="00246624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  <w:r w:rsidRPr="00720696">
              <w:rPr>
                <w:rFonts w:ascii="Aptos Narrow" w:hAnsi="Aptos Narrow"/>
              </w:rPr>
              <w:t>4</w:t>
            </w:r>
          </w:p>
        </w:tc>
        <w:tc>
          <w:tcPr>
            <w:tcW w:w="2970" w:type="dxa"/>
          </w:tcPr>
          <w:p w14:paraId="0F6F34DE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0" w:type="dxa"/>
          </w:tcPr>
          <w:p w14:paraId="384BEE8F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0" w:type="dxa"/>
          </w:tcPr>
          <w:p w14:paraId="540BB7D9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350BDC76" w14:textId="77777777" w:rsidTr="00142EDE">
        <w:trPr>
          <w:trHeight w:val="508"/>
        </w:trPr>
        <w:tc>
          <w:tcPr>
            <w:tcW w:w="805" w:type="dxa"/>
          </w:tcPr>
          <w:p w14:paraId="6695229B" w14:textId="4F09C65E" w:rsidR="00CA2E4F" w:rsidRPr="00720696" w:rsidRDefault="00CA2E4F" w:rsidP="00772643">
            <w:pPr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5</w:t>
            </w:r>
          </w:p>
        </w:tc>
        <w:tc>
          <w:tcPr>
            <w:tcW w:w="2970" w:type="dxa"/>
          </w:tcPr>
          <w:p w14:paraId="025D86F4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0" w:type="dxa"/>
          </w:tcPr>
          <w:p w14:paraId="590EEEAB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0" w:type="dxa"/>
          </w:tcPr>
          <w:p w14:paraId="2CE70086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  <w:tr w:rsidR="00CA2E4F" w:rsidRPr="00720696" w14:paraId="77B275AE" w14:textId="77777777" w:rsidTr="00142EDE">
        <w:trPr>
          <w:trHeight w:val="508"/>
        </w:trPr>
        <w:tc>
          <w:tcPr>
            <w:tcW w:w="805" w:type="dxa"/>
          </w:tcPr>
          <w:p w14:paraId="23157528" w14:textId="450BF5AA" w:rsidR="00CA2E4F" w:rsidRPr="00720696" w:rsidRDefault="00CA2E4F" w:rsidP="00772643">
            <w:pPr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6</w:t>
            </w:r>
          </w:p>
        </w:tc>
        <w:tc>
          <w:tcPr>
            <w:tcW w:w="2970" w:type="dxa"/>
          </w:tcPr>
          <w:p w14:paraId="093C54A7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3240" w:type="dxa"/>
          </w:tcPr>
          <w:p w14:paraId="6A884B54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  <w:tc>
          <w:tcPr>
            <w:tcW w:w="2880" w:type="dxa"/>
          </w:tcPr>
          <w:p w14:paraId="09BECC5B" w14:textId="77777777" w:rsidR="00CA2E4F" w:rsidRPr="00720696" w:rsidRDefault="00CA2E4F" w:rsidP="00772643">
            <w:pPr>
              <w:rPr>
                <w:rFonts w:ascii="Aptos Narrow" w:hAnsi="Aptos Narrow"/>
              </w:rPr>
            </w:pPr>
          </w:p>
        </w:tc>
      </w:tr>
    </w:tbl>
    <w:p w14:paraId="41DA34F6" w14:textId="77777777" w:rsidR="00EF1CE3" w:rsidRPr="00227233" w:rsidRDefault="00EF1CE3" w:rsidP="00EF1CE3">
      <w:pPr>
        <w:spacing w:after="0"/>
        <w:rPr>
          <w:rFonts w:ascii="Aptos Narrow" w:hAnsi="Aptos Narrow"/>
          <w:sz w:val="18"/>
          <w:szCs w:val="18"/>
        </w:rPr>
      </w:pPr>
    </w:p>
    <w:p w14:paraId="6B2E962F" w14:textId="77777777" w:rsidR="00EF1CE3" w:rsidRPr="00720696" w:rsidRDefault="00EF1CE3" w:rsidP="00EF1CE3">
      <w:pPr>
        <w:spacing w:after="0"/>
        <w:rPr>
          <w:rFonts w:ascii="Aptos Narrow" w:hAnsi="Aptos Narrow"/>
          <w:b/>
          <w:bCs/>
        </w:rPr>
      </w:pPr>
      <w:r w:rsidRPr="00720696">
        <w:rPr>
          <w:rFonts w:ascii="Aptos Narrow" w:hAnsi="Aptos Narrow"/>
          <w:b/>
          <w:bCs/>
        </w:rPr>
        <w:t xml:space="preserve">Journal publication details – </w:t>
      </w:r>
    </w:p>
    <w:p w14:paraId="75447A96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Article title:</w:t>
      </w:r>
    </w:p>
    <w:p w14:paraId="5F1FD3E3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Journal name:</w:t>
      </w:r>
    </w:p>
    <w:p w14:paraId="63108DFE" w14:textId="77777777" w:rsidR="00EF1CE3" w:rsidRDefault="00EF1CE3" w:rsidP="00EF1CE3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DOI number:</w:t>
      </w:r>
    </w:p>
    <w:p w14:paraId="0D244402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ublisher</w:t>
      </w:r>
      <w:r>
        <w:rPr>
          <w:rFonts w:ascii="Aptos Narrow" w:hAnsi="Aptos Narrow"/>
        </w:rPr>
        <w:t>’</w:t>
      </w:r>
      <w:r w:rsidRPr="00720696">
        <w:rPr>
          <w:rFonts w:ascii="Aptos Narrow" w:hAnsi="Aptos Narrow"/>
        </w:rPr>
        <w:t>s name:</w:t>
      </w:r>
    </w:p>
    <w:p w14:paraId="4351C86F" w14:textId="77777777" w:rsidR="00EF1CE3" w:rsidRPr="009767AE" w:rsidRDefault="00EF1CE3" w:rsidP="00EF1CE3">
      <w:pPr>
        <w:spacing w:after="0"/>
        <w:rPr>
          <w:rFonts w:ascii="Aptos Narrow" w:hAnsi="Aptos Narrow"/>
        </w:rPr>
      </w:pPr>
      <w:r w:rsidRPr="009767AE">
        <w:rPr>
          <w:rFonts w:ascii="Aptos Narrow" w:hAnsi="Aptos Narrow"/>
        </w:rPr>
        <w:t>Manuscript submission date to the journal:</w:t>
      </w:r>
    </w:p>
    <w:p w14:paraId="33831DA5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Accepted date:</w:t>
      </w:r>
    </w:p>
    <w:p w14:paraId="48151C2E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ublication date:</w:t>
      </w:r>
    </w:p>
    <w:p w14:paraId="6CE6F75C" w14:textId="77777777" w:rsidR="00EF1CE3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Major indexing of the journal</w:t>
      </w:r>
      <w:r>
        <w:rPr>
          <w:rFonts w:ascii="Aptos Narrow" w:hAnsi="Aptos Narrow"/>
        </w:rPr>
        <w:t xml:space="preserve"> at the time of publication (please provide the source)</w:t>
      </w:r>
      <w:r w:rsidRPr="00720696">
        <w:rPr>
          <w:rFonts w:ascii="Aptos Narrow" w:hAnsi="Aptos Narrow"/>
        </w:rPr>
        <w:t>:</w:t>
      </w:r>
    </w:p>
    <w:p w14:paraId="3CB882BD" w14:textId="33E0D0B5" w:rsidR="00481ADD" w:rsidRDefault="00481ADD" w:rsidP="00481ADD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WoS (SCIE/SSCI/AHCI/ESCI)</w:t>
      </w:r>
      <w:r w:rsidRPr="00720696">
        <w:rPr>
          <w:rFonts w:ascii="Aptos Narrow" w:hAnsi="Aptos Narrow"/>
        </w:rPr>
        <w:t xml:space="preserve">      </w:t>
      </w:r>
      <w:r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Scopus</w:t>
      </w:r>
      <w:r w:rsidRPr="00720696">
        <w:rPr>
          <w:rFonts w:ascii="Aptos Narrow" w:hAnsi="Aptos Narrow"/>
        </w:rPr>
        <w:t xml:space="preserve">     </w:t>
      </w:r>
      <w:r>
        <w:rPr>
          <w:rFonts w:ascii="Aptos Narrow" w:hAnsi="Aptos Narrow"/>
        </w:rPr>
        <w:tab/>
      </w:r>
      <w:r>
        <w:rPr>
          <w:rFonts w:ascii="Aptos Narrow" w:hAnsi="Aptos Narrow"/>
        </w:rPr>
        <w:tab/>
      </w:r>
    </w:p>
    <w:p w14:paraId="5CBAD0D2" w14:textId="77777777" w:rsidR="00481ADD" w:rsidRPr="00481ADD" w:rsidRDefault="00481ADD" w:rsidP="00481ADD">
      <w:pPr>
        <w:spacing w:after="0"/>
        <w:rPr>
          <w:rFonts w:ascii="Arial Narrow" w:hAnsi="Arial Narrow"/>
          <w:sz w:val="16"/>
          <w:szCs w:val="16"/>
        </w:rPr>
      </w:pPr>
      <w:r w:rsidRPr="00481ADD">
        <w:rPr>
          <w:rFonts w:ascii="Arial Narrow" w:hAnsi="Arial Narrow"/>
          <w:sz w:val="16"/>
          <w:szCs w:val="16"/>
        </w:rPr>
        <w:t>WoS (Web of Science); SCIE (Science Citation Index Expanded); SSCI (Social Science Citation Index); AHCI (Arts &amp; Humanities Citation Index); ESCI (Emerging Source Citation Index)</w:t>
      </w:r>
    </w:p>
    <w:p w14:paraId="685C6C6D" w14:textId="77777777" w:rsidR="00481ADD" w:rsidRPr="00720696" w:rsidRDefault="00481ADD" w:rsidP="00EF1CE3">
      <w:pPr>
        <w:spacing w:after="0"/>
        <w:rPr>
          <w:rFonts w:ascii="Aptos Narrow" w:hAnsi="Aptos Narrow"/>
        </w:rPr>
      </w:pPr>
    </w:p>
    <w:p w14:paraId="73AC7EC7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lastRenderedPageBreak/>
        <w:t>Quartile ranking</w:t>
      </w:r>
      <w:r>
        <w:rPr>
          <w:rFonts w:ascii="Aptos Narrow" w:hAnsi="Aptos Narrow"/>
        </w:rPr>
        <w:t xml:space="preserve"> at the time of publication</w:t>
      </w:r>
      <w:r w:rsidRPr="00720696">
        <w:rPr>
          <w:rFonts w:ascii="Aptos Narrow" w:hAnsi="Aptos Narrow"/>
        </w:rPr>
        <w:t xml:space="preserve"> (please provide supporting document):</w:t>
      </w:r>
    </w:p>
    <w:p w14:paraId="68BC43D9" w14:textId="52B36D6B" w:rsidR="00481ADD" w:rsidRDefault="00481ADD" w:rsidP="00481ADD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Q1</w:t>
      </w:r>
      <w:r w:rsidRPr="00720696">
        <w:rPr>
          <w:rFonts w:ascii="Aptos Narrow" w:hAnsi="Aptos Narrow"/>
        </w:rPr>
        <w:t xml:space="preserve">     </w:t>
      </w:r>
      <w:r>
        <w:rPr>
          <w:rFonts w:ascii="Aptos Narrow" w:hAnsi="Aptos Narrow"/>
        </w:rPr>
        <w:tab/>
      </w:r>
      <w:r w:rsidRPr="00720696">
        <w:rPr>
          <w:rFonts w:ascii="Aptos Narrow" w:hAnsi="Aptos Narrow"/>
        </w:rPr>
        <w:t xml:space="preserve">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Q2</w:t>
      </w:r>
      <w:r>
        <w:rPr>
          <w:rFonts w:ascii="Aptos Narrow" w:hAnsi="Aptos Narrow"/>
        </w:rPr>
        <w:tab/>
      </w:r>
      <w:r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Q3</w:t>
      </w:r>
      <w:r w:rsidRPr="00720696">
        <w:rPr>
          <w:rFonts w:ascii="Aptos Narrow" w:hAnsi="Aptos Narrow"/>
        </w:rPr>
        <w:t xml:space="preserve">     </w:t>
      </w:r>
      <w:r>
        <w:rPr>
          <w:rFonts w:ascii="Aptos Narrow" w:hAnsi="Aptos Narrow"/>
        </w:rPr>
        <w:tab/>
      </w:r>
    </w:p>
    <w:p w14:paraId="3B8889F6" w14:textId="77777777" w:rsidR="00EF1CE3" w:rsidRPr="00720696" w:rsidRDefault="00EF1CE3" w:rsidP="00EF1CE3">
      <w:pPr>
        <w:spacing w:after="0"/>
        <w:rPr>
          <w:rFonts w:ascii="Aptos Narrow" w:hAnsi="Aptos Narrow"/>
        </w:rPr>
      </w:pPr>
    </w:p>
    <w:p w14:paraId="00216AFA" w14:textId="68F2890D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Is the published article </w:t>
      </w:r>
      <w:r w:rsidR="00B14EAB">
        <w:rPr>
          <w:rFonts w:ascii="Aptos Narrow" w:hAnsi="Aptos Narrow"/>
        </w:rPr>
        <w:t xml:space="preserve">the </w:t>
      </w:r>
      <w:r w:rsidRPr="00720696">
        <w:rPr>
          <w:rFonts w:ascii="Aptos Narrow" w:hAnsi="Aptos Narrow"/>
        </w:rPr>
        <w:t xml:space="preserve">outcome of any internal or external funding project: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YES 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NO</w:t>
      </w:r>
    </w:p>
    <w:p w14:paraId="147508F5" w14:textId="77777777" w:rsidR="003E72FB" w:rsidRDefault="003E72FB" w:rsidP="00EF1CE3">
      <w:pPr>
        <w:spacing w:after="0"/>
        <w:rPr>
          <w:rFonts w:ascii="Aptos Narrow" w:hAnsi="Aptos Narrow"/>
        </w:rPr>
      </w:pPr>
    </w:p>
    <w:p w14:paraId="1D11ACAC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If YES, please mention the funding source details</w:t>
      </w:r>
    </w:p>
    <w:p w14:paraId="4A1A10A3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Funding source:</w:t>
      </w:r>
    </w:p>
    <w:p w14:paraId="64FD1062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ID:</w:t>
      </w:r>
    </w:p>
    <w:p w14:paraId="5B6A7144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Title:</w:t>
      </w:r>
    </w:p>
    <w:p w14:paraId="1D882C99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Duration:</w:t>
      </w:r>
    </w:p>
    <w:p w14:paraId="0C23BCD5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Project Budget:</w:t>
      </w:r>
    </w:p>
    <w:p w14:paraId="520FE349" w14:textId="77777777" w:rsidR="00EF1CE3" w:rsidRPr="00720696" w:rsidRDefault="00EF1CE3" w:rsidP="00EF1CE3">
      <w:pPr>
        <w:spacing w:after="0"/>
        <w:rPr>
          <w:rFonts w:ascii="Aptos Narrow" w:hAnsi="Aptos Narrow"/>
        </w:rPr>
      </w:pPr>
    </w:p>
    <w:p w14:paraId="468F524B" w14:textId="67764AE4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Is the published article </w:t>
      </w:r>
      <w:r w:rsidR="00B14EAB">
        <w:rPr>
          <w:rFonts w:ascii="Aptos Narrow" w:hAnsi="Aptos Narrow"/>
        </w:rPr>
        <w:t xml:space="preserve">the </w:t>
      </w:r>
      <w:r w:rsidRPr="00720696">
        <w:rPr>
          <w:rFonts w:ascii="Aptos Narrow" w:hAnsi="Aptos Narrow"/>
        </w:rPr>
        <w:t xml:space="preserve">outcome of any degree awarded program:  </w:t>
      </w:r>
      <w:r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YES 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NO</w:t>
      </w:r>
    </w:p>
    <w:p w14:paraId="0354DADF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If YES, please mention the degree program details</w:t>
      </w:r>
    </w:p>
    <w:p w14:paraId="695D4565" w14:textId="52C8A1DC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Degree</w:t>
      </w:r>
      <w:r>
        <w:rPr>
          <w:rFonts w:ascii="Aptos Narrow" w:hAnsi="Aptos Narrow"/>
        </w:rPr>
        <w:t>:</w:t>
      </w:r>
    </w:p>
    <w:p w14:paraId="3A3C303A" w14:textId="1E237EEA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Department</w:t>
      </w:r>
      <w:r>
        <w:rPr>
          <w:rFonts w:ascii="Aptos Narrow" w:hAnsi="Aptos Narrow"/>
        </w:rPr>
        <w:t>/program:</w:t>
      </w:r>
    </w:p>
    <w:p w14:paraId="3212E734" w14:textId="07DBE220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Institution</w:t>
      </w:r>
      <w:r>
        <w:rPr>
          <w:rFonts w:ascii="Aptos Narrow" w:hAnsi="Aptos Narrow"/>
        </w:rPr>
        <w:t>:</w:t>
      </w:r>
    </w:p>
    <w:p w14:paraId="1A3C9055" w14:textId="197E8F5D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Year</w:t>
      </w:r>
      <w:r>
        <w:rPr>
          <w:rFonts w:ascii="Aptos Narrow" w:hAnsi="Aptos Narrow"/>
        </w:rPr>
        <w:t>:</w:t>
      </w:r>
    </w:p>
    <w:p w14:paraId="2079C993" w14:textId="77777777" w:rsidR="00EF1CE3" w:rsidRPr="00720696" w:rsidRDefault="00EF1CE3" w:rsidP="00EF1CE3">
      <w:pPr>
        <w:spacing w:after="0"/>
        <w:rPr>
          <w:rFonts w:ascii="Aptos Narrow" w:hAnsi="Aptos Narrow"/>
        </w:rPr>
      </w:pPr>
    </w:p>
    <w:p w14:paraId="7B36C4D2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I have received incentives for publishing this article from other sources</w:t>
      </w:r>
      <w:r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YES 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NO</w:t>
      </w:r>
    </w:p>
    <w:p w14:paraId="7F29A3DF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>If YES, please provide details</w:t>
      </w:r>
    </w:p>
    <w:p w14:paraId="7B809E50" w14:textId="77777777" w:rsidR="00EF1CE3" w:rsidRPr="00720696" w:rsidRDefault="00EF1CE3" w:rsidP="00EF1CE3">
      <w:pPr>
        <w:spacing w:after="0"/>
        <w:rPr>
          <w:rFonts w:ascii="Aptos Narrow" w:hAnsi="Aptos Narrow"/>
        </w:rPr>
      </w:pPr>
    </w:p>
    <w:p w14:paraId="10467075" w14:textId="1E2BB09C" w:rsidR="00EF1CE3" w:rsidRDefault="00B14EAB" w:rsidP="00EF1CE3">
      <w:pPr>
        <w:spacing w:after="0"/>
        <w:rPr>
          <w:rFonts w:ascii="Aptos Narrow" w:hAnsi="Aptos Narrow"/>
        </w:rPr>
      </w:pPr>
      <w:r w:rsidRPr="00B14EAB">
        <w:rPr>
          <w:rFonts w:ascii="Aptos Narrow" w:hAnsi="Aptos Narrow"/>
        </w:rPr>
        <w:t xml:space="preserve">I had previously applied for incentives to publish this article from AUST   </w:t>
      </w:r>
      <w:r w:rsidR="00EF1CE3">
        <w:rPr>
          <w:rFonts w:ascii="Aptos Narrow" w:hAnsi="Aptos Narrow"/>
        </w:rPr>
        <w:t xml:space="preserve">   </w:t>
      </w:r>
      <w:r w:rsidR="00EF1CE3">
        <w:rPr>
          <w:rFonts w:ascii="Aptos Narrow" w:hAnsi="Aptos Narrow"/>
        </w:rPr>
        <w:tab/>
      </w:r>
      <w:r w:rsidR="00EF1CE3" w:rsidRPr="00720696">
        <w:rPr>
          <w:rFonts w:ascii="Aptos Narrow" w:hAnsi="Aptos Narrow"/>
        </w:rPr>
        <w:sym w:font="Wingdings" w:char="F06F"/>
      </w:r>
      <w:r w:rsidR="00EF1CE3" w:rsidRPr="00720696">
        <w:rPr>
          <w:rFonts w:ascii="Aptos Narrow" w:hAnsi="Aptos Narrow"/>
        </w:rPr>
        <w:t xml:space="preserve"> YES      </w:t>
      </w:r>
      <w:r w:rsidR="00EF1CE3" w:rsidRPr="00720696">
        <w:rPr>
          <w:rFonts w:ascii="Aptos Narrow" w:hAnsi="Aptos Narrow"/>
        </w:rPr>
        <w:sym w:font="Wingdings" w:char="F06F"/>
      </w:r>
      <w:r w:rsidR="00EF1CE3" w:rsidRPr="00720696">
        <w:rPr>
          <w:rFonts w:ascii="Aptos Narrow" w:hAnsi="Aptos Narrow"/>
        </w:rPr>
        <w:t xml:space="preserve"> NO</w:t>
      </w:r>
    </w:p>
    <w:p w14:paraId="7954E2AF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I have received incentives for publishing this article from AUST </w:t>
      </w:r>
      <w:r w:rsidRPr="00720696">
        <w:rPr>
          <w:rFonts w:ascii="Aptos Narrow" w:hAnsi="Aptos Narrow"/>
        </w:rPr>
        <w:tab/>
      </w:r>
      <w:r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YES      </w:t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NO</w:t>
      </w:r>
    </w:p>
    <w:p w14:paraId="48895DE4" w14:textId="77777777" w:rsidR="00EF1CE3" w:rsidRPr="00720696" w:rsidRDefault="00EF1CE3" w:rsidP="00EF1CE3">
      <w:pPr>
        <w:spacing w:after="0"/>
        <w:rPr>
          <w:rFonts w:ascii="Aptos Narrow" w:hAnsi="Aptos Narrow"/>
        </w:rPr>
      </w:pPr>
    </w:p>
    <w:p w14:paraId="58E3D9A8" w14:textId="630DFFE6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t xml:space="preserve">How many times </w:t>
      </w:r>
      <w:r>
        <w:rPr>
          <w:rFonts w:ascii="Aptos Narrow" w:hAnsi="Aptos Narrow"/>
        </w:rPr>
        <w:t xml:space="preserve">have </w:t>
      </w:r>
      <w:r w:rsidRPr="00720696">
        <w:rPr>
          <w:rFonts w:ascii="Aptos Narrow" w:hAnsi="Aptos Narrow"/>
        </w:rPr>
        <w:t>you received the incentives for publishing the journal article</w:t>
      </w:r>
      <w:r>
        <w:rPr>
          <w:rFonts w:ascii="Aptos Narrow" w:hAnsi="Aptos Narrow"/>
        </w:rPr>
        <w:t>(s)</w:t>
      </w:r>
      <w:r w:rsidRPr="00720696">
        <w:rPr>
          <w:rFonts w:ascii="Aptos Narrow" w:hAnsi="Aptos Narrow"/>
        </w:rPr>
        <w:t xml:space="preserve"> from AUST in the present Financial Year (FY)?</w:t>
      </w:r>
      <w:r>
        <w:rPr>
          <w:rFonts w:ascii="Aptos Narrow" w:hAnsi="Aptos Narrow"/>
        </w:rPr>
        <w:t xml:space="preserve"> </w:t>
      </w:r>
      <w:r w:rsidR="005D44D2">
        <w:rPr>
          <w:rFonts w:ascii="Aptos Narrow" w:hAnsi="Aptos Narrow"/>
        </w:rPr>
        <w:tab/>
      </w:r>
      <w:r w:rsidR="005D44D2">
        <w:rPr>
          <w:rFonts w:ascii="Aptos Narrow" w:hAnsi="Aptos Narrow"/>
        </w:rPr>
        <w:tab/>
      </w:r>
      <w:r w:rsidR="005D44D2" w:rsidRPr="00720696">
        <w:rPr>
          <w:rFonts w:ascii="Aptos Narrow" w:hAnsi="Aptos Narrow"/>
        </w:rPr>
        <w:sym w:font="Wingdings" w:char="F06F"/>
      </w:r>
      <w:r w:rsidR="005D44D2" w:rsidRPr="00720696">
        <w:rPr>
          <w:rFonts w:ascii="Aptos Narrow" w:hAnsi="Aptos Narrow"/>
        </w:rPr>
        <w:t xml:space="preserve"> </w:t>
      </w:r>
      <w:r w:rsidR="005D44D2">
        <w:rPr>
          <w:rFonts w:ascii="Aptos Narrow" w:hAnsi="Aptos Narrow"/>
        </w:rPr>
        <w:t>None</w:t>
      </w:r>
      <w:r w:rsidR="005D44D2" w:rsidRPr="00720696">
        <w:rPr>
          <w:rFonts w:ascii="Aptos Narrow" w:hAnsi="Aptos Narrow"/>
        </w:rPr>
        <w:t xml:space="preserve"> </w:t>
      </w:r>
      <w:r w:rsidR="005D44D2"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1</w:t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(</w:t>
      </w:r>
      <w:r w:rsidR="00867848">
        <w:rPr>
          <w:rFonts w:ascii="Aptos Narrow" w:hAnsi="Aptos Narrow"/>
        </w:rPr>
        <w:t>one)</w:t>
      </w:r>
      <w:r w:rsidR="00867848" w:rsidRPr="00720696">
        <w:rPr>
          <w:rFonts w:ascii="Aptos Narrow" w:hAnsi="Aptos Narrow"/>
        </w:rPr>
        <w:t xml:space="preserve"> </w:t>
      </w:r>
      <w:r w:rsidR="00867848" w:rsidRPr="00720696">
        <w:rPr>
          <w:rFonts w:ascii="Aptos Narrow" w:hAnsi="Aptos Narrow"/>
        </w:rPr>
        <w:tab/>
      </w: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2 (two)</w:t>
      </w:r>
    </w:p>
    <w:p w14:paraId="3821D61A" w14:textId="77777777" w:rsidR="00EF1CE3" w:rsidRDefault="00EF1CE3" w:rsidP="00EF1CE3">
      <w:pPr>
        <w:spacing w:after="0"/>
        <w:rPr>
          <w:rFonts w:ascii="Aptos Narrow" w:hAnsi="Aptos Narrow"/>
        </w:rPr>
      </w:pPr>
    </w:p>
    <w:p w14:paraId="051F75A5" w14:textId="77777777" w:rsidR="00EF1CE3" w:rsidRDefault="00EF1CE3" w:rsidP="00EF1CE3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Checklist of attachments</w:t>
      </w:r>
    </w:p>
    <w:p w14:paraId="22F0F862" w14:textId="77777777" w:rsidR="00EF1CE3" w:rsidRDefault="00EF1CE3" w:rsidP="00EF1CE3">
      <w:pPr>
        <w:spacing w:after="0"/>
        <w:ind w:firstLine="72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>
        <w:rPr>
          <w:rFonts w:ascii="Aptos Narrow" w:hAnsi="Aptos Narrow"/>
        </w:rPr>
        <w:t>Published article (final format)</w:t>
      </w:r>
      <w:r w:rsidRPr="00720696">
        <w:rPr>
          <w:rFonts w:ascii="Aptos Narrow" w:hAnsi="Aptos Narrow"/>
        </w:rPr>
        <w:t xml:space="preserve">    </w:t>
      </w:r>
    </w:p>
    <w:p w14:paraId="11759F59" w14:textId="77777777" w:rsidR="00EF1CE3" w:rsidRDefault="00EF1CE3" w:rsidP="00EF1CE3">
      <w:pPr>
        <w:spacing w:after="0"/>
        <w:ind w:firstLine="72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>
        <w:rPr>
          <w:rFonts w:ascii="Aptos Narrow" w:hAnsi="Aptos Narrow"/>
        </w:rPr>
        <w:t xml:space="preserve"> Supporting document for major indexing</w:t>
      </w:r>
    </w:p>
    <w:p w14:paraId="686EC157" w14:textId="77777777" w:rsidR="00EF1CE3" w:rsidRDefault="00EF1CE3" w:rsidP="00EF1CE3">
      <w:pPr>
        <w:spacing w:after="0"/>
        <w:ind w:firstLine="72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>
        <w:rPr>
          <w:rFonts w:ascii="Aptos Narrow" w:hAnsi="Aptos Narrow"/>
        </w:rPr>
        <w:t xml:space="preserve"> Supporting document for quartile ranking</w:t>
      </w:r>
    </w:p>
    <w:p w14:paraId="7BFC26A8" w14:textId="77777777" w:rsidR="00EF1CE3" w:rsidRDefault="00EF1CE3" w:rsidP="00EF1CE3">
      <w:pPr>
        <w:spacing w:after="0"/>
        <w:ind w:firstLine="720"/>
        <w:rPr>
          <w:rFonts w:ascii="Aptos Narrow" w:hAnsi="Aptos Narrow"/>
        </w:rPr>
      </w:pPr>
    </w:p>
    <w:p w14:paraId="1363E522" w14:textId="77777777" w:rsidR="00EF1CE3" w:rsidRPr="003C6F98" w:rsidRDefault="00EF1CE3" w:rsidP="00EF1CE3">
      <w:pPr>
        <w:spacing w:after="0"/>
        <w:rPr>
          <w:rFonts w:ascii="Aptos Narrow" w:hAnsi="Aptos Narrow"/>
          <w:b/>
          <w:bCs/>
          <w:sz w:val="28"/>
          <w:szCs w:val="28"/>
        </w:rPr>
      </w:pPr>
      <w:r w:rsidRPr="003C6F98">
        <w:rPr>
          <w:rFonts w:ascii="Aptos Narrow" w:hAnsi="Aptos Narrow"/>
          <w:b/>
          <w:bCs/>
          <w:sz w:val="28"/>
          <w:szCs w:val="28"/>
        </w:rPr>
        <w:t>Declaration</w:t>
      </w:r>
    </w:p>
    <w:p w14:paraId="7A5A049E" w14:textId="77777777" w:rsidR="00EF1CE3" w:rsidRPr="00720696" w:rsidRDefault="00EF1CE3" w:rsidP="00EF1CE3">
      <w:pPr>
        <w:spacing w:after="0"/>
        <w:rPr>
          <w:rFonts w:ascii="Aptos Narrow" w:hAnsi="Aptos Narrow"/>
        </w:rPr>
      </w:pPr>
    </w:p>
    <w:p w14:paraId="6A70153C" w14:textId="00C34CBE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</w:t>
      </w:r>
      <w:r w:rsidR="00867848" w:rsidRPr="00867848">
        <w:rPr>
          <w:rFonts w:ascii="Aptos Narrow" w:hAnsi="Aptos Narrow"/>
        </w:rPr>
        <w:t>I declare that neither I nor any of the authors of this published article have received any incentives from AUST.</w:t>
      </w:r>
    </w:p>
    <w:p w14:paraId="68EB981B" w14:textId="77777777" w:rsidR="00EF1CE3" w:rsidRPr="00720696" w:rsidRDefault="00EF1CE3" w:rsidP="00EF1CE3">
      <w:pPr>
        <w:spacing w:after="0"/>
        <w:rPr>
          <w:rFonts w:ascii="Aptos Narrow" w:hAnsi="Aptos Narrow"/>
        </w:rPr>
      </w:pPr>
      <w:r w:rsidRPr="00720696">
        <w:rPr>
          <w:rFonts w:ascii="Aptos Narrow" w:hAnsi="Aptos Narrow"/>
        </w:rPr>
        <w:sym w:font="Wingdings" w:char="F06F"/>
      </w:r>
      <w:r w:rsidRPr="00720696">
        <w:rPr>
          <w:rFonts w:ascii="Aptos Narrow" w:hAnsi="Aptos Narrow"/>
        </w:rPr>
        <w:t xml:space="preserve"> I declare that all the information provided in the form </w:t>
      </w:r>
      <w:r>
        <w:rPr>
          <w:rFonts w:ascii="Aptos Narrow" w:hAnsi="Aptos Narrow"/>
        </w:rPr>
        <w:t>is</w:t>
      </w:r>
      <w:r w:rsidRPr="00720696">
        <w:rPr>
          <w:rFonts w:ascii="Aptos Narrow" w:hAnsi="Aptos Narrow"/>
        </w:rPr>
        <w:t xml:space="preserve"> true and correct.</w:t>
      </w:r>
    </w:p>
    <w:p w14:paraId="31372092" w14:textId="77777777" w:rsidR="00EF1CE3" w:rsidRDefault="00EF1CE3" w:rsidP="00EF1CE3">
      <w:pPr>
        <w:spacing w:after="0"/>
        <w:rPr>
          <w:rFonts w:ascii="Aptos Narrow" w:hAnsi="Aptos Narrow"/>
        </w:rPr>
      </w:pPr>
    </w:p>
    <w:p w14:paraId="2AE955EF" w14:textId="77777777" w:rsidR="00EF1CE3" w:rsidRDefault="00EF1CE3" w:rsidP="00EF1CE3">
      <w:pPr>
        <w:spacing w:after="0"/>
        <w:rPr>
          <w:rFonts w:ascii="Aptos Narrow" w:hAnsi="Aptos Narrow"/>
        </w:rPr>
      </w:pPr>
    </w:p>
    <w:p w14:paraId="1E09861B" w14:textId="77777777" w:rsidR="00366D98" w:rsidRDefault="00366D98" w:rsidP="00EF1CE3">
      <w:pPr>
        <w:spacing w:after="0"/>
        <w:rPr>
          <w:rFonts w:ascii="Aptos Narrow" w:hAnsi="Aptos Narrow"/>
        </w:rPr>
      </w:pPr>
    </w:p>
    <w:p w14:paraId="549283F2" w14:textId="5AFC190F" w:rsidR="00EF1CE3" w:rsidRDefault="00E72EF8" w:rsidP="00EF1CE3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>__________________</w:t>
      </w:r>
      <w:r w:rsidRPr="00142EDE">
        <w:rPr>
          <w:rFonts w:ascii="Aptos Narrow" w:hAnsi="Aptos Narrow"/>
          <w:u w:val="single"/>
        </w:rPr>
        <w:t>__</w:t>
      </w:r>
      <w:r w:rsidR="00142EDE" w:rsidRPr="00142EDE">
        <w:rPr>
          <w:rFonts w:ascii="Aptos Narrow" w:hAnsi="Aptos Narrow"/>
          <w:u w:val="single"/>
        </w:rPr>
        <w:t xml:space="preserve">         </w:t>
      </w:r>
      <w:r>
        <w:rPr>
          <w:rFonts w:ascii="Aptos Narrow" w:hAnsi="Aptos Narrow"/>
        </w:rPr>
        <w:t>_________</w:t>
      </w:r>
    </w:p>
    <w:p w14:paraId="5CDAC6FC" w14:textId="274E9CEE" w:rsidR="00EF1CE3" w:rsidRDefault="00EF1CE3" w:rsidP="00F242F1">
      <w:pPr>
        <w:spacing w:after="0"/>
        <w:rPr>
          <w:rFonts w:ascii="Aptos Narrow" w:hAnsi="Aptos Narrow"/>
        </w:rPr>
      </w:pPr>
      <w:r>
        <w:rPr>
          <w:rFonts w:ascii="Aptos Narrow" w:hAnsi="Aptos Narrow"/>
        </w:rPr>
        <w:t xml:space="preserve">Signature and date of the Applicant </w:t>
      </w:r>
    </w:p>
    <w:sectPr w:rsidR="00EF1CE3" w:rsidSect="00C1493D">
      <w:headerReference w:type="default" r:id="rId8"/>
      <w:footerReference w:type="default" r:id="rId9"/>
      <w:pgSz w:w="11909" w:h="16834" w:code="9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FDFF8A" w14:textId="77777777" w:rsidR="00BE2DB8" w:rsidRDefault="00BE2DB8" w:rsidP="00C1493D">
      <w:pPr>
        <w:spacing w:after="0" w:line="240" w:lineRule="auto"/>
      </w:pPr>
      <w:r>
        <w:separator/>
      </w:r>
    </w:p>
  </w:endnote>
  <w:endnote w:type="continuationSeparator" w:id="0">
    <w:p w14:paraId="298B019E" w14:textId="77777777" w:rsidR="00BE2DB8" w:rsidRDefault="00BE2DB8" w:rsidP="00C14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ptos Narrow">
    <w:altName w:val="Arial"/>
    <w:charset w:val="00"/>
    <w:family w:val="swiss"/>
    <w:pitch w:val="variable"/>
    <w:sig w:usb0="20000287" w:usb1="0000000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D57BA" w14:textId="4C12310D" w:rsidR="00C1493D" w:rsidRPr="00C1493D" w:rsidRDefault="00C1493D" w:rsidP="00C1493D">
    <w:pPr>
      <w:pStyle w:val="Footer"/>
      <w:jc w:val="right"/>
      <w:rPr>
        <w:rFonts w:ascii="Aptos Narrow" w:hAnsi="Aptos Narrow"/>
        <w:i/>
        <w:iCs/>
      </w:rPr>
    </w:pPr>
    <w:r w:rsidRPr="00C1493D">
      <w:rPr>
        <w:rFonts w:ascii="Aptos Narrow" w:hAnsi="Aptos Narrow"/>
        <w:i/>
        <w:iCs/>
      </w:rPr>
      <w:t xml:space="preserve">Page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PAGE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1</w:t>
    </w:r>
    <w:r w:rsidRPr="00C1493D">
      <w:rPr>
        <w:rFonts w:ascii="Aptos Narrow" w:hAnsi="Aptos Narrow"/>
        <w:b/>
        <w:bCs/>
        <w:i/>
        <w:iCs/>
      </w:rPr>
      <w:fldChar w:fldCharType="end"/>
    </w:r>
    <w:r w:rsidRPr="00C1493D">
      <w:rPr>
        <w:rFonts w:ascii="Aptos Narrow" w:hAnsi="Aptos Narrow"/>
        <w:i/>
        <w:iCs/>
      </w:rPr>
      <w:t xml:space="preserve"> of </w:t>
    </w:r>
    <w:r w:rsidRPr="00C1493D">
      <w:rPr>
        <w:rFonts w:ascii="Aptos Narrow" w:hAnsi="Aptos Narrow"/>
        <w:b/>
        <w:bCs/>
        <w:i/>
        <w:iCs/>
      </w:rPr>
      <w:fldChar w:fldCharType="begin"/>
    </w:r>
    <w:r w:rsidRPr="00C1493D">
      <w:rPr>
        <w:rFonts w:ascii="Aptos Narrow" w:hAnsi="Aptos Narrow"/>
        <w:b/>
        <w:bCs/>
        <w:i/>
        <w:iCs/>
      </w:rPr>
      <w:instrText xml:space="preserve"> NUMPAGES  \* Arabic  \* MERGEFORMAT </w:instrText>
    </w:r>
    <w:r w:rsidRPr="00C1493D">
      <w:rPr>
        <w:rFonts w:ascii="Aptos Narrow" w:hAnsi="Aptos Narrow"/>
        <w:b/>
        <w:bCs/>
        <w:i/>
        <w:iCs/>
      </w:rPr>
      <w:fldChar w:fldCharType="separate"/>
    </w:r>
    <w:r w:rsidRPr="00C1493D">
      <w:rPr>
        <w:rFonts w:ascii="Aptos Narrow" w:hAnsi="Aptos Narrow"/>
        <w:b/>
        <w:bCs/>
        <w:i/>
        <w:iCs/>
        <w:noProof/>
      </w:rPr>
      <w:t>2</w:t>
    </w:r>
    <w:r w:rsidRPr="00C1493D">
      <w:rPr>
        <w:rFonts w:ascii="Aptos Narrow" w:hAnsi="Aptos Narrow"/>
        <w:b/>
        <w:bCs/>
        <w:i/>
        <w:i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FA8B5F" w14:textId="77777777" w:rsidR="00BE2DB8" w:rsidRDefault="00BE2DB8" w:rsidP="00C1493D">
      <w:pPr>
        <w:spacing w:after="0" w:line="240" w:lineRule="auto"/>
      </w:pPr>
      <w:r>
        <w:separator/>
      </w:r>
    </w:p>
  </w:footnote>
  <w:footnote w:type="continuationSeparator" w:id="0">
    <w:p w14:paraId="412C93A3" w14:textId="77777777" w:rsidR="00BE2DB8" w:rsidRDefault="00BE2DB8" w:rsidP="00C14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286E5" w14:textId="1449DBD0" w:rsidR="00461E7A" w:rsidRPr="00461E7A" w:rsidRDefault="00461E7A" w:rsidP="00461E7A">
    <w:pPr>
      <w:pStyle w:val="Header"/>
      <w:jc w:val="right"/>
      <w:rPr>
        <w:i/>
        <w:iCs/>
        <w:sz w:val="22"/>
        <w:szCs w:val="22"/>
      </w:rPr>
    </w:pPr>
    <w:r w:rsidRPr="00461E7A">
      <w:rPr>
        <w:rFonts w:ascii="Aptos Narrow" w:hAnsi="Aptos Narrow"/>
        <w:i/>
        <w:iCs/>
        <w:sz w:val="22"/>
        <w:szCs w:val="22"/>
      </w:rPr>
      <w:t>Form JS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654932"/>
    <w:multiLevelType w:val="hybridMultilevel"/>
    <w:tmpl w:val="73920F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669F0"/>
    <w:multiLevelType w:val="hybridMultilevel"/>
    <w:tmpl w:val="E71CA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3A41A5"/>
    <w:multiLevelType w:val="hybridMultilevel"/>
    <w:tmpl w:val="73920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984015">
    <w:abstractNumId w:val="2"/>
  </w:num>
  <w:num w:numId="2" w16cid:durableId="1515220124">
    <w:abstractNumId w:val="0"/>
  </w:num>
  <w:num w:numId="3" w16cid:durableId="1002976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0sDCwMLM0MTA1NTBQ0lEKTi0uzszPAykwrAUA3c6LMiwAAAA="/>
  </w:docVars>
  <w:rsids>
    <w:rsidRoot w:val="00857055"/>
    <w:rsid w:val="000472C8"/>
    <w:rsid w:val="000A337D"/>
    <w:rsid w:val="00123351"/>
    <w:rsid w:val="00142EDE"/>
    <w:rsid w:val="00227233"/>
    <w:rsid w:val="00236A9C"/>
    <w:rsid w:val="00275D49"/>
    <w:rsid w:val="00293000"/>
    <w:rsid w:val="00306101"/>
    <w:rsid w:val="00314B3F"/>
    <w:rsid w:val="003210B4"/>
    <w:rsid w:val="00337AE6"/>
    <w:rsid w:val="00366D98"/>
    <w:rsid w:val="00383487"/>
    <w:rsid w:val="003B60F3"/>
    <w:rsid w:val="003C6F98"/>
    <w:rsid w:val="003E72FB"/>
    <w:rsid w:val="003F7743"/>
    <w:rsid w:val="00410E65"/>
    <w:rsid w:val="004128D3"/>
    <w:rsid w:val="0042010B"/>
    <w:rsid w:val="0042058A"/>
    <w:rsid w:val="00421D8E"/>
    <w:rsid w:val="00435489"/>
    <w:rsid w:val="00455E96"/>
    <w:rsid w:val="004572D6"/>
    <w:rsid w:val="00461E7A"/>
    <w:rsid w:val="00481ADD"/>
    <w:rsid w:val="004D56E9"/>
    <w:rsid w:val="004E695F"/>
    <w:rsid w:val="004F1C40"/>
    <w:rsid w:val="004F3F95"/>
    <w:rsid w:val="005053C0"/>
    <w:rsid w:val="005174FF"/>
    <w:rsid w:val="00573B84"/>
    <w:rsid w:val="005865AC"/>
    <w:rsid w:val="00592D74"/>
    <w:rsid w:val="005D44D2"/>
    <w:rsid w:val="00604C6B"/>
    <w:rsid w:val="00614841"/>
    <w:rsid w:val="00637C16"/>
    <w:rsid w:val="006A459B"/>
    <w:rsid w:val="006B10E4"/>
    <w:rsid w:val="006B1E9A"/>
    <w:rsid w:val="006D7DC4"/>
    <w:rsid w:val="006F584C"/>
    <w:rsid w:val="006F7DA0"/>
    <w:rsid w:val="007164F8"/>
    <w:rsid w:val="00716715"/>
    <w:rsid w:val="00720696"/>
    <w:rsid w:val="007606BC"/>
    <w:rsid w:val="00795A13"/>
    <w:rsid w:val="007A11E7"/>
    <w:rsid w:val="007B0A77"/>
    <w:rsid w:val="007B4730"/>
    <w:rsid w:val="00833DAF"/>
    <w:rsid w:val="00857055"/>
    <w:rsid w:val="00867848"/>
    <w:rsid w:val="008712B4"/>
    <w:rsid w:val="008E2E62"/>
    <w:rsid w:val="008F09E2"/>
    <w:rsid w:val="00906979"/>
    <w:rsid w:val="00915842"/>
    <w:rsid w:val="00954E7A"/>
    <w:rsid w:val="009767AE"/>
    <w:rsid w:val="009B7A5E"/>
    <w:rsid w:val="009D35C1"/>
    <w:rsid w:val="00A81765"/>
    <w:rsid w:val="00AF3BAE"/>
    <w:rsid w:val="00B14EAB"/>
    <w:rsid w:val="00B7354D"/>
    <w:rsid w:val="00B95B14"/>
    <w:rsid w:val="00BE1A59"/>
    <w:rsid w:val="00BE2DB8"/>
    <w:rsid w:val="00BE40A7"/>
    <w:rsid w:val="00C1493D"/>
    <w:rsid w:val="00C367EB"/>
    <w:rsid w:val="00C615DA"/>
    <w:rsid w:val="00C64705"/>
    <w:rsid w:val="00C73AB3"/>
    <w:rsid w:val="00C80EFA"/>
    <w:rsid w:val="00CA2E4F"/>
    <w:rsid w:val="00CE4DA5"/>
    <w:rsid w:val="00D1479E"/>
    <w:rsid w:val="00D15000"/>
    <w:rsid w:val="00D1595F"/>
    <w:rsid w:val="00DB4200"/>
    <w:rsid w:val="00DD21AC"/>
    <w:rsid w:val="00DF6B66"/>
    <w:rsid w:val="00E26608"/>
    <w:rsid w:val="00E54F59"/>
    <w:rsid w:val="00E701A7"/>
    <w:rsid w:val="00E71DB7"/>
    <w:rsid w:val="00E72EF8"/>
    <w:rsid w:val="00EF1CE3"/>
    <w:rsid w:val="00F242F1"/>
    <w:rsid w:val="00F269AF"/>
    <w:rsid w:val="00F32AB1"/>
    <w:rsid w:val="00F3332C"/>
    <w:rsid w:val="00F75F7D"/>
    <w:rsid w:val="00F92606"/>
    <w:rsid w:val="00F9715E"/>
    <w:rsid w:val="00FC2162"/>
    <w:rsid w:val="00FD5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ED41E5"/>
  <w15:chartTrackingRefBased/>
  <w15:docId w15:val="{E382285E-A3C9-4C9D-BB3A-61FCC6B3E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70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0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705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70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705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70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70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70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70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05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705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705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705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70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70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70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70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70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70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70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70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70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70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705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5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5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7055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F2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93D"/>
  </w:style>
  <w:style w:type="paragraph" w:styleId="Footer">
    <w:name w:val="footer"/>
    <w:basedOn w:val="Normal"/>
    <w:link w:val="FooterChar"/>
    <w:uiPriority w:val="99"/>
    <w:unhideWhenUsed/>
    <w:rsid w:val="00C1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9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monhrm@hotmail.com</cp:lastModifiedBy>
  <cp:revision>22</cp:revision>
  <cp:lastPrinted>2025-11-13T09:29:00Z</cp:lastPrinted>
  <dcterms:created xsi:type="dcterms:W3CDTF">2025-10-14T15:35:00Z</dcterms:created>
  <dcterms:modified xsi:type="dcterms:W3CDTF">2025-11-13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007da4-a52b-4f56-9567-da305ed97dfe</vt:lpwstr>
  </property>
</Properties>
</file>